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77777777" w:rsidR="00FE4520" w:rsidRPr="00582311" w:rsidRDefault="00FE4520" w:rsidP="00700580">
            <w:pPr>
              <w:spacing w:after="120"/>
              <w:rPr>
                <w:rFonts w:ascii="Times New Roman" w:hAnsi="Times New Roman" w:cs="Times New Roman"/>
                <w:i/>
              </w:rPr>
            </w:pP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77777777" w:rsidR="00FE4520" w:rsidRPr="00582311" w:rsidRDefault="00FE4520" w:rsidP="00700580">
            <w:pPr>
              <w:spacing w:after="120"/>
              <w:rPr>
                <w:rFonts w:ascii="Times New Roman" w:hAnsi="Times New Roman" w:cs="Times New Roman"/>
                <w:i/>
              </w:rPr>
            </w:pP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7777777" w:rsidR="00FE4520" w:rsidRPr="00582311" w:rsidRDefault="00FE4520" w:rsidP="00700580">
            <w:pPr>
              <w:pStyle w:val="Title"/>
              <w:jc w:val="left"/>
              <w:rPr>
                <w:i/>
                <w:szCs w:val="22"/>
                <w:u w:val="none"/>
              </w:rPr>
            </w:pP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7777777" w:rsidR="00834092" w:rsidRPr="00582311" w:rsidRDefault="00834092" w:rsidP="00834092">
                  <w:pPr>
                    <w:spacing w:before="120" w:after="120"/>
                    <w:jc w:val="center"/>
                  </w:pP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xml:space="preserve">, Marcel, David McKenzie, Simon </w:t>
      </w:r>
      <w:proofErr w:type="gramStart"/>
      <w:r w:rsidRPr="001E0AA7">
        <w:rPr>
          <w:rFonts w:ascii="Times New Roman" w:eastAsia="SimSun" w:hAnsi="Times New Roman" w:cs="Times New Roman"/>
          <w:b w:val="0"/>
          <w:color w:val="auto"/>
          <w:sz w:val="24"/>
          <w:szCs w:val="24"/>
        </w:rPr>
        <w:t>Quinn</w:t>
      </w:r>
      <w:proofErr w:type="gramEnd"/>
      <w:r w:rsidRPr="001E0AA7">
        <w:rPr>
          <w:rFonts w:ascii="Times New Roman" w:eastAsia="SimSun" w:hAnsi="Times New Roman" w:cs="Times New Roman"/>
          <w:b w:val="0"/>
          <w:color w:val="auto"/>
          <w:sz w:val="24"/>
          <w:szCs w:val="24"/>
        </w:rPr>
        <w:t xml:space="preserve">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45137082" w14:textId="68E7EA3F" w:rsidR="00FE4520" w:rsidRPr="009F217A" w:rsidRDefault="00FE4520" w:rsidP="009F217A">
            <w:pPr>
              <w:jc w:val="both"/>
              <w:rPr>
                <w:i/>
                <w:iCs/>
                <w:noProof/>
              </w:rPr>
            </w:pPr>
            <w:bookmarkStart w:id="6" w:name="_Hlk30700003"/>
            <w:bookmarkEnd w:id="5"/>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bookmarkEnd w:id="8"/>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p w14:paraId="465D504F" w14:textId="7B637EE6" w:rsidR="00FE4520" w:rsidRPr="00B42DB6" w:rsidRDefault="00FE4520" w:rsidP="00B42DB6">
            <w:pPr>
              <w:jc w:val="both"/>
              <w:rPr>
                <w:i/>
                <w:iCs/>
              </w:rPr>
            </w:pP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bookmarkEnd w:id="9"/>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p w14:paraId="65FF4303" w14:textId="3595B884" w:rsidR="00FE4520" w:rsidRPr="00B42DB6" w:rsidRDefault="00FE4520" w:rsidP="70A74E40">
            <w:pPr>
              <w:rPr>
                <w:rFonts w:ascii="Times New Roman" w:eastAsia="Times New Roman" w:hAnsi="Times New Roman" w:cs="Times New Roman"/>
              </w:rPr>
            </w:pP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_Hlk156664108"/>
      <w:r w:rsidRPr="00582311">
        <w:t>Sum</w:t>
      </w:r>
      <w:bookmarkStart w:id="11"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2 points)</w:t>
      </w:r>
    </w:p>
    <w:bookmarkEnd w:id="10"/>
    <w:bookmarkEnd w:id="11"/>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p w14:paraId="5247F432" w14:textId="4BD46F01" w:rsidR="00670829" w:rsidRPr="003A3066" w:rsidRDefault="00670829" w:rsidP="003A3066">
            <w:pPr>
              <w:ind w:left="360"/>
              <w:jc w:val="both"/>
              <w:rPr>
                <w:b/>
                <w:bCs/>
                <w:i/>
                <w:iCs/>
                <w:color w:val="000000" w:themeColor="text1"/>
              </w:rPr>
            </w:pP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38A73D26" w14:textId="2BDA98AF" w:rsidR="003D26E2" w:rsidRPr="003A3066" w:rsidRDefault="003D26E2" w:rsidP="003A3066">
            <w:pPr>
              <w:ind w:left="360"/>
              <w:jc w:val="both"/>
              <w:rPr>
                <w:i/>
                <w:iCs/>
                <w:color w:val="000000" w:themeColor="text1"/>
              </w:rPr>
            </w:pP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lastRenderedPageBreak/>
        <w:t>T</w:t>
      </w:r>
      <w:bookmarkStart w:id="12"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two possible confounders (omitted variables) that would bias the results from your observational analysis? Explain the mechanism of the omitted variable and use the omitted variable bias formula to argue whether it would lead to an </w:t>
      </w:r>
      <w:r w:rsidRPr="00582311">
        <w:rPr>
          <w:i/>
          <w:iCs/>
        </w:rPr>
        <w:t>understatement</w:t>
      </w:r>
      <w:r w:rsidRPr="00582311">
        <w:t xml:space="preserve"> or </w:t>
      </w:r>
      <w:r w:rsidRPr="00582311">
        <w:rPr>
          <w:i/>
          <w:iCs/>
        </w:rPr>
        <w:t>overstatement</w:t>
      </w:r>
      <w:r w:rsidRPr="00582311">
        <w:t xml:space="preserve"> of the true effect. </w:t>
      </w:r>
      <w:r w:rsidR="00FE5C02">
        <w:t>(</w:t>
      </w:r>
      <w:r w:rsidR="00590BA7">
        <w:t>3</w:t>
      </w:r>
      <w:r w:rsidR="00FE5C02">
        <w:t xml:space="preserve"> points)</w:t>
      </w:r>
    </w:p>
    <w:bookmarkEnd w:id="12"/>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p w14:paraId="5D95E3D8" w14:textId="73EB0160" w:rsidR="00FE4520" w:rsidRPr="007A45CA" w:rsidRDefault="00FE4520" w:rsidP="003A3066">
            <w:pPr>
              <w:rPr>
                <w:b/>
                <w:bCs/>
                <w:i/>
                <w:iCs/>
                <w:color w:val="000000" w:themeColor="text1"/>
              </w:rPr>
            </w:pP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3"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3"/>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A7D2991"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4"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5" w:name="_Hlk24700711"/>
      <w:r w:rsidRPr="00582311">
        <w:t xml:space="preserve">that shows </w:t>
      </w:r>
      <w:bookmarkEnd w:id="15"/>
      <w:r w:rsidRPr="00582311">
        <w:t>what the authors are trying to estimate.</w:t>
      </w:r>
      <w:r w:rsidR="00484956">
        <w:t xml:space="preserve"> (</w:t>
      </w:r>
      <w:r w:rsidR="00590BA7">
        <w:t>3</w:t>
      </w:r>
      <w:r w:rsidR="00484956">
        <w:t xml:space="preserve"> points)</w:t>
      </w:r>
    </w:p>
    <w:bookmarkEnd w:id="14"/>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p w14:paraId="7AEF3915" w14:textId="4FA9175D" w:rsidR="00FE4520" w:rsidRPr="00582311" w:rsidRDefault="00FE4520" w:rsidP="00E63009">
            <w:pPr>
              <w:rPr>
                <w:rFonts w:ascii="Times New Roman" w:eastAsia="Times New Roman" w:hAnsi="Times New Roman" w:cs="Times New Roman"/>
                <w:i/>
                <w:iCs/>
              </w:rPr>
            </w:pPr>
          </w:p>
        </w:tc>
      </w:tr>
    </w:tbl>
    <w:p w14:paraId="21ED32F1" w14:textId="77777777" w:rsidR="00241383" w:rsidRPr="00582311" w:rsidRDefault="00241383" w:rsidP="00241383"/>
    <w:p w14:paraId="425E189B" w14:textId="42C3B64D" w:rsidR="00FE4520" w:rsidRPr="00241E5A" w:rsidRDefault="00FE4520" w:rsidP="00FE4520">
      <w:pPr>
        <w:pStyle w:val="ListParagraph"/>
        <w:numPr>
          <w:ilvl w:val="0"/>
          <w:numId w:val="16"/>
        </w:numPr>
        <w:autoSpaceDE w:val="0"/>
        <w:autoSpaceDN w:val="0"/>
        <w:adjustRightInd w:val="0"/>
        <w:spacing w:line="240" w:lineRule="auto"/>
      </w:pPr>
      <w:r w:rsidRPr="00887271">
        <w:t>At what level do the authors cluster their standard errors of the main results</w:t>
      </w:r>
      <w:r w:rsidR="00957D1A" w:rsidRPr="00887271">
        <w:t xml:space="preserve"> of the paper</w:t>
      </w:r>
      <w:r w:rsidRPr="00887271">
        <w:t xml:space="preserve"> (if at all</w:t>
      </w:r>
      <w:r w:rsidR="00F77F4D" w:rsidRPr="00887271">
        <w:t>)? Briefly note why the authors cluster the standard errors and why this is the appropriate level to cluster</w:t>
      </w:r>
      <w:r w:rsidR="00F77F4D" w:rsidRPr="00241E5A">
        <w:t xml:space="preserve"> at.</w:t>
      </w:r>
      <w:r w:rsidR="00E62812" w:rsidRPr="00241E5A">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3B9F80E7"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w:t>
      </w:r>
      <w:r w:rsidRPr="002D1D97">
        <w:lastRenderedPageBreak/>
        <w:t xml:space="preserve">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44BF50E9" w14:textId="1BCB306A" w:rsidR="00FE4520" w:rsidRPr="00582311"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6" w:name="_Hlk24640354"/>
      <w:r w:rsidRPr="00582311">
        <w:t>Do</w:t>
      </w:r>
      <w:bookmarkEnd w:id="16"/>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076FF2A7" w14:textId="5D0D0ED3" w:rsidR="00FE4520" w:rsidRPr="00582311"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58FE96F5" w:rsidR="0014119B" w:rsidRPr="0014119B" w:rsidRDefault="0014119B" w:rsidP="0014119B">
            <w:pPr>
              <w:jc w:val="both"/>
              <w:rPr>
                <w:i/>
                <w:iCs/>
                <w:noProof/>
              </w:rPr>
            </w:pP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0A3651BD" w14:textId="39F21AD5" w:rsidR="00FE4520" w:rsidRPr="00E63009" w:rsidRDefault="00FE4520" w:rsidP="00E63009">
            <w:pPr>
              <w:rPr>
                <w:i/>
                <w:iCs/>
                <w:color w:val="000000" w:themeColor="text1"/>
              </w:rPr>
            </w:pP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36F17F15" w14:textId="0163581A" w:rsidR="003E219C" w:rsidRPr="00E63009" w:rsidRDefault="003E219C" w:rsidP="00E63009">
            <w:pPr>
              <w:rPr>
                <w:i/>
                <w:iCs/>
                <w:color w:val="000000" w:themeColor="text1"/>
              </w:rPr>
            </w:pPr>
          </w:p>
        </w:tc>
      </w:tr>
    </w:tbl>
    <w:p w14:paraId="7E08B432" w14:textId="77777777" w:rsidR="00FE4520" w:rsidRPr="00582311" w:rsidRDefault="00FE4520" w:rsidP="00FE4520"/>
    <w:p w14:paraId="2EF5D807" w14:textId="09C3E7BA" w:rsidR="00FE4520" w:rsidRPr="00582311" w:rsidRDefault="00FE4520" w:rsidP="00FE4520">
      <w:pPr>
        <w:pStyle w:val="ListParagraph"/>
        <w:numPr>
          <w:ilvl w:val="0"/>
          <w:numId w:val="16"/>
        </w:numPr>
      </w:pPr>
      <w:r w:rsidRPr="00582311">
        <w:t xml:space="preserve">Why do the authors include Table </w:t>
      </w:r>
      <w:r w:rsidR="006B5461">
        <w:t>4</w:t>
      </w:r>
      <w:r w:rsidRPr="00582311">
        <w:t>?</w:t>
      </w:r>
      <w:r w:rsidR="00F52678">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7CFDED98"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p>
        </w:tc>
      </w:tr>
    </w:tbl>
    <w:p w14:paraId="7C714557" w14:textId="77777777" w:rsidR="00FE4520" w:rsidRPr="00582311" w:rsidRDefault="00FE4520" w:rsidP="00FE4520">
      <w:pPr>
        <w:pStyle w:val="ListParagraph"/>
      </w:pPr>
    </w:p>
    <w:p w14:paraId="207E26B9" w14:textId="576F0261" w:rsidR="00FE4520" w:rsidRPr="00582311" w:rsidRDefault="00FE4520" w:rsidP="00FE4520">
      <w:pPr>
        <w:pStyle w:val="ListParagraph"/>
        <w:numPr>
          <w:ilvl w:val="0"/>
          <w:numId w:val="16"/>
        </w:numPr>
      </w:pPr>
      <w:r w:rsidRPr="00582311">
        <w:t xml:space="preserve">Do you think the main results would be the same if this experiment were expanded to slightly </w:t>
      </w:r>
      <w:r w:rsidR="003E219C">
        <w:t>larger businesses</w:t>
      </w:r>
      <w:r w:rsidRPr="00582311">
        <w:t xml:space="preserve">? Describe plausible scenarios in which providing the same transfer to these </w:t>
      </w:r>
      <w:r w:rsidR="003E219C">
        <w:t>different businesses</w:t>
      </w:r>
      <w:r w:rsidRPr="00582311">
        <w:t xml:space="preserve"> could </w:t>
      </w:r>
      <w:r w:rsidR="00E9406B">
        <w:t xml:space="preserve">both </w:t>
      </w:r>
      <w:r w:rsidRPr="00582311">
        <w:t>lead to</w:t>
      </w:r>
      <w:r w:rsidR="009F7A63">
        <w:t xml:space="preserve"> either</w:t>
      </w:r>
      <w:r w:rsidRPr="00582311">
        <w:t xml:space="preserve"> (</w:t>
      </w:r>
      <w:proofErr w:type="spellStart"/>
      <w:r w:rsidRPr="00582311">
        <w:t>i</w:t>
      </w:r>
      <w:proofErr w:type="spellEnd"/>
      <w:r w:rsidRPr="00582311">
        <w:t xml:space="preserve">) a larger increase in </w:t>
      </w:r>
      <w:r w:rsidR="003E219C">
        <w:t>profits</w:t>
      </w:r>
      <w:r w:rsidRPr="00582311">
        <w:t xml:space="preserve">, </w:t>
      </w:r>
      <w:r w:rsidR="009F7A63">
        <w:t>or</w:t>
      </w:r>
      <w:r w:rsidRPr="00582311">
        <w:t xml:space="preserve"> (ii) a smaller increase in </w:t>
      </w:r>
      <w:r w:rsidR="003E219C">
        <w:t>profits</w:t>
      </w:r>
      <w:r w:rsidRPr="00582311">
        <w:t>.</w:t>
      </w:r>
      <w:r w:rsidR="00D95509">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22A05476" w14:textId="632B5838" w:rsidR="00FE4520" w:rsidRPr="00E63009" w:rsidRDefault="00FE4520" w:rsidP="00E63009">
            <w:pPr>
              <w:rPr>
                <w:i/>
                <w:iCs/>
              </w:rPr>
            </w:pP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582311" w:rsidRDefault="00FE4520" w:rsidP="00FE4520">
      <w:pPr>
        <w:pStyle w:val="ListParagraph"/>
        <w:numPr>
          <w:ilvl w:val="0"/>
          <w:numId w:val="16"/>
        </w:numPr>
      </w:pPr>
      <w:r w:rsidRPr="00582311">
        <w:t>If you were a researcher at the World Bank interested in scaling up one or several of these treatments</w:t>
      </w:r>
      <w:r w:rsidR="00EC2687">
        <w:t>, w</w:t>
      </w:r>
      <w:r w:rsidRPr="00582311">
        <w:t xml:space="preserve">hat follow-up study would you propose to expand on these findings? Explain in 4-5 sentences as if you were trying to convince a policymaker of the need for additional research. </w:t>
      </w:r>
      <w:r w:rsidR="00D95509">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153C2838" w:rsidR="00FE4520" w:rsidRPr="00582311" w:rsidRDefault="00FE4520" w:rsidP="00E63009"/>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7"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w:t>
      </w:r>
      <w:proofErr w:type="gramStart"/>
      <w:r>
        <w:rPr>
          <w:rFonts w:ascii="Times New Roman" w:eastAsiaTheme="majorEastAsia" w:hAnsi="Times New Roman" w:cs="Times New Roman"/>
          <w:sz w:val="24"/>
          <w:szCs w:val="24"/>
        </w:rPr>
        <w:t xml:space="preserve">set </w:t>
      </w:r>
      <w:r w:rsidR="008C2ABE">
        <w:rPr>
          <w:rFonts w:ascii="Times New Roman" w:eastAsiaTheme="majorEastAsia" w:hAnsi="Times New Roman" w:cs="Times New Roman"/>
          <w:sz w:val="24"/>
          <w:szCs w:val="24"/>
        </w:rPr>
        <w:t xml:space="preserve"> Stata</w:t>
      </w:r>
      <w:proofErr w:type="gramEnd"/>
      <w:r w:rsidR="008C2ABE">
        <w:rPr>
          <w:rFonts w:ascii="Times New Roman" w:eastAsiaTheme="majorEastAsia" w:hAnsi="Times New Roman" w:cs="Times New Roman"/>
          <w:sz w:val="24"/>
          <w:szCs w:val="24"/>
        </w:rPr>
        <w:t xml:space="preserve">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r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 xml:space="preserve">to this </w:t>
      </w:r>
      <w:proofErr w:type="gramStart"/>
      <w:r>
        <w:t>problem</w:t>
      </w:r>
      <w:proofErr w:type="gramEnd"/>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proofErr w:type="gramStart"/>
      <w:r w:rsidRPr="00B410E9">
        <w:rPr>
          <w:rStyle w:val="VerbatimChar"/>
        </w:rPr>
        <w:t>lfe</w:t>
      </w:r>
      <w:proofErr w:type="spellEnd"/>
      <w:r w:rsidRPr="00B410E9">
        <w:rPr>
          <w:rStyle w:val="VerbatimChar"/>
        </w:rPr>
        <w:t>::</w:t>
      </w:r>
      <w:proofErr w:type="spellStart"/>
      <w:proofErr w:type="gramEnd"/>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h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 xml:space="preserve">Fixed eff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 xml:space="preserve">Clustered standa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7"/>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18" w:name="_Hlk156664951"/>
      <w:r>
        <w:t>oduce a well-organized descriptive statistics table that includes (</w:t>
      </w:r>
      <w:proofErr w:type="spellStart"/>
      <w:r>
        <w:t>i</w:t>
      </w:r>
      <w:proofErr w:type="spellEnd"/>
      <w:r>
        <w:t>) the number of households, (ii) the number of units of randomization, alongside (i</w:t>
      </w:r>
      <w:r w:rsidR="0074142D">
        <w:t>ii)</w:t>
      </w:r>
      <w:r>
        <w:t xml:space="preserve"> the sample mean and standard error of the </w:t>
      </w:r>
      <w:r w:rsidR="0074142D">
        <w:rPr>
          <w:i/>
          <w:iCs/>
        </w:rPr>
        <w:t>real final profit</w:t>
      </w:r>
      <w:r>
        <w:t xml:space="preserve"> in the control group, and (</w:t>
      </w:r>
      <w:r w:rsidR="0074142D">
        <w:t>i</w:t>
      </w:r>
      <w:r>
        <w:t xml:space="preserve">v) the same sample mean and standard error of the </w:t>
      </w:r>
      <w:r w:rsidR="0074142D">
        <w:t>same variable but in t</w:t>
      </w:r>
      <w:r>
        <w:t xml:space="preserve">he treatment group. In other words, the table should have </w:t>
      </w:r>
      <w:r w:rsidR="00E86FC5">
        <w:t>one</w:t>
      </w:r>
      <w:r>
        <w:t xml:space="preserve"> row (countries), and </w:t>
      </w:r>
      <w:r w:rsidR="004827A6">
        <w:t>five</w:t>
      </w:r>
      <w:r>
        <w:t xml:space="preserve"> columns (including country). </w:t>
      </w:r>
      <w:bookmarkStart w:id="19" w:name="_Hlk156664963"/>
      <w:r w:rsidR="00425DA3">
        <w:t xml:space="preserve">To replicate the paper, remember to filter for Wave 2.  </w:t>
      </w:r>
      <w:bookmarkEnd w:id="19"/>
    </w:p>
    <w:bookmarkEnd w:id="18"/>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71471AD5" w:rsidR="001775C0" w:rsidRPr="008D5B23" w:rsidRDefault="00CD3E37" w:rsidP="008D5B23">
            <w:pPr>
              <w:spacing w:after="0"/>
              <w:ind w:left="360"/>
              <w:jc w:val="right"/>
              <w:rPr>
                <w:rFonts w:ascii="Consolas" w:hAnsi="Consolas" w:cs="Consolas"/>
                <w:iCs/>
                <w:sz w:val="16"/>
                <w:szCs w:val="16"/>
              </w:rPr>
            </w:pPr>
            <w:bookmarkStart w:id="20" w:name="_Hlk32919445"/>
            <w:r>
              <w:rPr>
                <w:rFonts w:ascii="Consolas" w:hAnsi="Consolas" w:cs="Consolas"/>
                <w:iCs/>
                <w:sz w:val="18"/>
                <w:szCs w:val="18"/>
              </w:rPr>
              <w:t xml:space="preserve"> </w:t>
            </w:r>
          </w:p>
        </w:tc>
      </w:tr>
    </w:tbl>
    <w:bookmarkEnd w:id="20"/>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16F1D739"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p>
        </w:tc>
      </w:tr>
    </w:tbl>
    <w:p w14:paraId="2E5EA135" w14:textId="77777777" w:rsidR="00FE4520" w:rsidRDefault="00FE4520"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5807B9A8" w14:textId="4FDD6260" w:rsidR="003370A3" w:rsidRPr="006E3D53" w:rsidRDefault="003370A3" w:rsidP="008D5B23">
            <w:pPr>
              <w:spacing w:after="0"/>
              <w:rPr>
                <w:rFonts w:ascii="Times New Roman" w:hAnsi="Times New Roman" w:cs="Times New Roman"/>
                <w:i/>
              </w:rPr>
            </w:pP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 xml:space="preserve">column (5), </w:t>
      </w:r>
      <w:r w:rsidR="00D74092">
        <w:t>ro</w:t>
      </w:r>
      <w:r w:rsidR="00F33A4F">
        <w:t xml:space="preserve">ws </w:t>
      </w:r>
      <w:r>
        <w:t>3 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431228FE"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p>
        </w:tc>
      </w:tr>
    </w:tbl>
    <w:p w14:paraId="174D5869" w14:textId="77777777" w:rsidR="00FE4520" w:rsidRPr="006F39C4" w:rsidRDefault="00FE4520" w:rsidP="00FE4520"/>
    <w:p w14:paraId="0D4567D9" w14:textId="4A4D9241" w:rsidR="00FE4520" w:rsidRPr="003370A3" w:rsidRDefault="00BB2115" w:rsidP="00FE4520">
      <w:pPr>
        <w:pStyle w:val="ListParagraph"/>
        <w:ind w:left="720"/>
      </w:pPr>
      <w:r>
        <w:t xml:space="preserve">Try implementing the fixed effects specification either for question 18 or 19 </w:t>
      </w:r>
      <w:proofErr w:type="gramStart"/>
      <w:r>
        <w:t>above, and</w:t>
      </w:r>
      <w:proofErr w:type="gramEnd"/>
      <w:r>
        <w:t xml:space="preserve">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3AADB00C" w14:textId="046602F7" w:rsidR="003370A3" w:rsidRPr="003370A3" w:rsidRDefault="003370A3" w:rsidP="008D5B23">
            <w:pPr>
              <w:spacing w:after="0"/>
              <w:contextualSpacing/>
              <w:rPr>
                <w:rFonts w:ascii="Times New Roman" w:hAnsi="Times New Roman" w:cs="Times New Roman"/>
                <w:i/>
              </w:rPr>
            </w:pP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 xml:space="preserve">do </w:t>
      </w:r>
      <w:proofErr w:type="gramStart"/>
      <w:r w:rsidR="00931D6E">
        <w:t>or</w:t>
      </w:r>
      <w:proofErr w:type="spellEnd"/>
      <w:r w:rsidR="00931D6E">
        <w:t xml:space="preserve"> </w:t>
      </w:r>
      <w:r>
        <w:t>.R</w:t>
      </w:r>
      <w:proofErr w:type="gramEnd"/>
      <w:r>
        <w:t xml:space="preserve">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1"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5C30BABD" w14:textId="588C82BD" w:rsidR="00FE4520" w:rsidRPr="006E3D53" w:rsidRDefault="00FE4520" w:rsidP="00700580">
            <w:pPr>
              <w:rPr>
                <w:rFonts w:ascii="Times New Roman" w:hAnsi="Times New Roman" w:cs="Times New Roman"/>
                <w:i/>
              </w:rPr>
            </w:pP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21"/>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2" w:name="OLE_LINK22"/>
      <w:r>
        <w:rPr>
          <w:rFonts w:eastAsiaTheme="majorEastAsia"/>
        </w:rPr>
        <w:t xml:space="preserve"> </w:t>
      </w:r>
      <w:r w:rsidRPr="00BC3A91">
        <w:rPr>
          <w:rFonts w:eastAsiaTheme="majorEastAsia"/>
        </w:rPr>
        <w:t>Propose a comparison group and explain why you chose that group.</w:t>
      </w:r>
      <w:bookmarkEnd w:id="22"/>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4B0A7F13" w14:textId="218071AA"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57955AE7" w:rsidR="00FE4520" w:rsidRPr="006E3D53" w:rsidRDefault="00FE4520" w:rsidP="00700580">
            <w:pPr>
              <w:rPr>
                <w:rFonts w:ascii="Times New Roman" w:hAnsi="Times New Roman" w:cs="Times New Roman"/>
                <w:i/>
              </w:rPr>
            </w:pP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3"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3"/>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Packages to </w:t>
      </w:r>
      <w:proofErr w:type="gramStart"/>
      <w:r w:rsidRPr="00931D6E">
        <w:rPr>
          <w:rFonts w:ascii="Times New Roman" w:hAnsi="Times New Roman" w:cs="Times New Roman"/>
          <w:b w:val="0"/>
          <w:bCs/>
          <w:sz w:val="24"/>
          <w:szCs w:val="24"/>
        </w:rPr>
        <w:t>install</w:t>
      </w:r>
      <w:proofErr w:type="gramEnd"/>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w:t>
      </w:r>
      <w:proofErr w:type="gramStart"/>
      <w:r w:rsidRPr="00931D6E">
        <w:rPr>
          <w:rFonts w:ascii="Times New Roman" w:hAnsi="Times New Roman" w:cs="Times New Roman"/>
          <w:b w:val="0"/>
          <w:bCs/>
          <w:sz w:val="24"/>
          <w:szCs w:val="24"/>
        </w:rPr>
        <w:t>files</w:t>
      </w:r>
      <w:proofErr w:type="gramEnd"/>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proofErr w:type="gramStart"/>
      <w:r>
        <w:rPr>
          <w:rStyle w:val="VerbatimChar"/>
        </w:rPr>
        <w:t>haven::</w:t>
      </w:r>
      <w:proofErr w:type="spellStart"/>
      <w:proofErr w:type="gramEnd"/>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proofErr w:type="gramStart"/>
      <w:r>
        <w:rPr>
          <w:rStyle w:val="VerbatimChar"/>
        </w:rPr>
        <w:t>str(</w:t>
      </w:r>
      <w:proofErr w:type="gramEnd"/>
      <w:r>
        <w:rPr>
          <w:rStyle w:val="VerbatimChar"/>
        </w:rPr>
        <w:t>)</w:t>
      </w:r>
      <w:r>
        <w:t xml:space="preserve"> to each vector of a variable, but other packages provide convenience functions to more easily tabulate this data. We recommend the </w:t>
      </w:r>
      <w:proofErr w:type="gramStart"/>
      <w:r>
        <w:rPr>
          <w:rStyle w:val="VerbatimChar"/>
        </w:rPr>
        <w:t>labelled::</w:t>
      </w:r>
      <w:proofErr w:type="spellStart"/>
      <w:proofErr w:type="gramEnd"/>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4" w:name="variables-in-regression"/>
      <w:r w:rsidRPr="00931D6E">
        <w:rPr>
          <w:rFonts w:ascii="Times New Roman" w:hAnsi="Times New Roman" w:cs="Times New Roman"/>
          <w:b w:val="0"/>
          <w:bCs/>
          <w:szCs w:val="24"/>
        </w:rPr>
        <w:t>Variables in Regression</w:t>
      </w:r>
      <w:bookmarkEnd w:id="24"/>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7BE64" w14:textId="77777777" w:rsidR="00517BE2" w:rsidRDefault="00517BE2" w:rsidP="00FE4520">
      <w:pPr>
        <w:spacing w:after="0" w:line="240" w:lineRule="auto"/>
      </w:pPr>
      <w:r>
        <w:separator/>
      </w:r>
    </w:p>
  </w:endnote>
  <w:endnote w:type="continuationSeparator" w:id="0">
    <w:p w14:paraId="789F188E" w14:textId="77777777" w:rsidR="00517BE2" w:rsidRDefault="00517BE2"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EBFF9" w14:textId="77777777" w:rsidR="00517BE2" w:rsidRDefault="00517BE2" w:rsidP="00FE4520">
      <w:pPr>
        <w:spacing w:after="0" w:line="240" w:lineRule="auto"/>
      </w:pPr>
      <w:r>
        <w:separator/>
      </w:r>
    </w:p>
  </w:footnote>
  <w:footnote w:type="continuationSeparator" w:id="0">
    <w:p w14:paraId="434322D4" w14:textId="77777777" w:rsidR="00517BE2" w:rsidRDefault="00517BE2"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451C1BC4" w:rsidR="00700580" w:rsidRPr="00931D6E" w:rsidRDefault="00700580" w:rsidP="00FE4520">
      <w:pPr>
        <w:pStyle w:val="FootnoteText"/>
        <w:rPr>
          <w:rFonts w:ascii="Times New Roman" w:hAnsi="Times New Roman" w:cs="Times New Roman"/>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5" w:name="OLE_LINK14"/>
    <w:bookmarkStart w:id="26" w:name="OLE_LINK15"/>
    <w:bookmarkStart w:id="27"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5"/>
    <w:bookmarkEnd w:id="26"/>
    <w:bookmarkEnd w:id="2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4"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5"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6"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19"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0"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1"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3"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4"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4"/>
  </w:num>
  <w:num w:numId="2" w16cid:durableId="137573071">
    <w:abstractNumId w:val="20"/>
  </w:num>
  <w:num w:numId="3" w16cid:durableId="457604356">
    <w:abstractNumId w:val="6"/>
  </w:num>
  <w:num w:numId="4" w16cid:durableId="195973382">
    <w:abstractNumId w:val="13"/>
  </w:num>
  <w:num w:numId="5" w16cid:durableId="775369584">
    <w:abstractNumId w:val="8"/>
  </w:num>
  <w:num w:numId="6" w16cid:durableId="1642927380">
    <w:abstractNumId w:val="14"/>
  </w:num>
  <w:num w:numId="7" w16cid:durableId="580673615">
    <w:abstractNumId w:val="5"/>
  </w:num>
  <w:num w:numId="8" w16cid:durableId="1814253609">
    <w:abstractNumId w:val="18"/>
  </w:num>
  <w:num w:numId="9" w16cid:durableId="1909730767">
    <w:abstractNumId w:val="10"/>
  </w:num>
  <w:num w:numId="10" w16cid:durableId="1457068896">
    <w:abstractNumId w:val="22"/>
  </w:num>
  <w:num w:numId="11" w16cid:durableId="78992748">
    <w:abstractNumId w:val="23"/>
  </w:num>
  <w:num w:numId="12" w16cid:durableId="12734359">
    <w:abstractNumId w:val="3"/>
  </w:num>
  <w:num w:numId="13" w16cid:durableId="1190029253">
    <w:abstractNumId w:val="15"/>
  </w:num>
  <w:num w:numId="14" w16cid:durableId="8725073">
    <w:abstractNumId w:val="7"/>
  </w:num>
  <w:num w:numId="15" w16cid:durableId="847253343">
    <w:abstractNumId w:val="19"/>
  </w:num>
  <w:num w:numId="16" w16cid:durableId="1477599881">
    <w:abstractNumId w:val="9"/>
  </w:num>
  <w:num w:numId="17" w16cid:durableId="379598441">
    <w:abstractNumId w:val="11"/>
  </w:num>
  <w:num w:numId="18" w16cid:durableId="1187984041">
    <w:abstractNumId w:val="17"/>
  </w:num>
  <w:num w:numId="19" w16cid:durableId="991904638">
    <w:abstractNumId w:val="2"/>
  </w:num>
  <w:num w:numId="20" w16cid:durableId="336083289">
    <w:abstractNumId w:val="0"/>
  </w:num>
  <w:num w:numId="21" w16cid:durableId="1068190653">
    <w:abstractNumId w:val="1"/>
  </w:num>
  <w:num w:numId="22" w16cid:durableId="440421431">
    <w:abstractNumId w:val="12"/>
  </w:num>
  <w:num w:numId="23" w16cid:durableId="843741474">
    <w:abstractNumId w:val="4"/>
  </w:num>
  <w:num w:numId="24" w16cid:durableId="222914096">
    <w:abstractNumId w:val="21"/>
  </w:num>
  <w:num w:numId="25" w16cid:durableId="10947457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29B2"/>
    <w:rsid w:val="00023530"/>
    <w:rsid w:val="00030CC3"/>
    <w:rsid w:val="0003300D"/>
    <w:rsid w:val="00034BED"/>
    <w:rsid w:val="0005550E"/>
    <w:rsid w:val="000704F1"/>
    <w:rsid w:val="00070F03"/>
    <w:rsid w:val="00076F68"/>
    <w:rsid w:val="000818BD"/>
    <w:rsid w:val="00082D12"/>
    <w:rsid w:val="00087A9A"/>
    <w:rsid w:val="000B0906"/>
    <w:rsid w:val="000C11F2"/>
    <w:rsid w:val="000C6AA2"/>
    <w:rsid w:val="000C6C7B"/>
    <w:rsid w:val="000C732E"/>
    <w:rsid w:val="000E5C0D"/>
    <w:rsid w:val="00106CC3"/>
    <w:rsid w:val="00114CB7"/>
    <w:rsid w:val="001253AC"/>
    <w:rsid w:val="00125BEA"/>
    <w:rsid w:val="00134CA6"/>
    <w:rsid w:val="0014119B"/>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21216C"/>
    <w:rsid w:val="00220CDC"/>
    <w:rsid w:val="002260A7"/>
    <w:rsid w:val="002300E2"/>
    <w:rsid w:val="00236307"/>
    <w:rsid w:val="00236CE7"/>
    <w:rsid w:val="00237833"/>
    <w:rsid w:val="00241383"/>
    <w:rsid w:val="00241E5A"/>
    <w:rsid w:val="0026045D"/>
    <w:rsid w:val="002615CA"/>
    <w:rsid w:val="00264A63"/>
    <w:rsid w:val="00270B9D"/>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982"/>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B21E0"/>
    <w:rsid w:val="004B712C"/>
    <w:rsid w:val="004E3512"/>
    <w:rsid w:val="004E4CD1"/>
    <w:rsid w:val="004F393F"/>
    <w:rsid w:val="004F5682"/>
    <w:rsid w:val="00501263"/>
    <w:rsid w:val="00517BE2"/>
    <w:rsid w:val="0053203E"/>
    <w:rsid w:val="0053394E"/>
    <w:rsid w:val="0057051D"/>
    <w:rsid w:val="00570DCE"/>
    <w:rsid w:val="0057582F"/>
    <w:rsid w:val="00582311"/>
    <w:rsid w:val="00590BA7"/>
    <w:rsid w:val="005C3FD9"/>
    <w:rsid w:val="005C69D5"/>
    <w:rsid w:val="00603A72"/>
    <w:rsid w:val="0063488B"/>
    <w:rsid w:val="0063592E"/>
    <w:rsid w:val="00646870"/>
    <w:rsid w:val="00652327"/>
    <w:rsid w:val="00660F28"/>
    <w:rsid w:val="00670829"/>
    <w:rsid w:val="006724F6"/>
    <w:rsid w:val="0068588E"/>
    <w:rsid w:val="00690C4F"/>
    <w:rsid w:val="006A56F0"/>
    <w:rsid w:val="006A7382"/>
    <w:rsid w:val="006B15F0"/>
    <w:rsid w:val="006B5461"/>
    <w:rsid w:val="006C5021"/>
    <w:rsid w:val="006C6E3F"/>
    <w:rsid w:val="006D56CA"/>
    <w:rsid w:val="006D5BD8"/>
    <w:rsid w:val="006E43F4"/>
    <w:rsid w:val="00700580"/>
    <w:rsid w:val="007013EF"/>
    <w:rsid w:val="00714958"/>
    <w:rsid w:val="0074142D"/>
    <w:rsid w:val="007578F2"/>
    <w:rsid w:val="007651F2"/>
    <w:rsid w:val="0078544C"/>
    <w:rsid w:val="00791FFA"/>
    <w:rsid w:val="007A1DEC"/>
    <w:rsid w:val="007A45CA"/>
    <w:rsid w:val="007A47D1"/>
    <w:rsid w:val="007A6E13"/>
    <w:rsid w:val="007B0A2C"/>
    <w:rsid w:val="007B610D"/>
    <w:rsid w:val="007E61FE"/>
    <w:rsid w:val="007F2DC8"/>
    <w:rsid w:val="00834092"/>
    <w:rsid w:val="00853710"/>
    <w:rsid w:val="008611F5"/>
    <w:rsid w:val="00872C9A"/>
    <w:rsid w:val="008800F7"/>
    <w:rsid w:val="00887271"/>
    <w:rsid w:val="00895310"/>
    <w:rsid w:val="008B35DA"/>
    <w:rsid w:val="008C2ABE"/>
    <w:rsid w:val="008D5B23"/>
    <w:rsid w:val="008E1EF7"/>
    <w:rsid w:val="008E440F"/>
    <w:rsid w:val="008F04D9"/>
    <w:rsid w:val="009017AC"/>
    <w:rsid w:val="00931D6E"/>
    <w:rsid w:val="0093652B"/>
    <w:rsid w:val="00936591"/>
    <w:rsid w:val="009403A2"/>
    <w:rsid w:val="009562A5"/>
    <w:rsid w:val="00957D1A"/>
    <w:rsid w:val="0096718F"/>
    <w:rsid w:val="00971687"/>
    <w:rsid w:val="00973617"/>
    <w:rsid w:val="00991927"/>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950"/>
    <w:rsid w:val="00AA47DA"/>
    <w:rsid w:val="00AB0343"/>
    <w:rsid w:val="00AB1825"/>
    <w:rsid w:val="00AB2DF9"/>
    <w:rsid w:val="00AB6FD7"/>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A0F95"/>
    <w:rsid w:val="00BA2692"/>
    <w:rsid w:val="00BB2115"/>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F43CC"/>
    <w:rsid w:val="00D0005F"/>
    <w:rsid w:val="00D07405"/>
    <w:rsid w:val="00D42779"/>
    <w:rsid w:val="00D43891"/>
    <w:rsid w:val="00D63252"/>
    <w:rsid w:val="00D64236"/>
    <w:rsid w:val="00D74092"/>
    <w:rsid w:val="00D86EC3"/>
    <w:rsid w:val="00D95509"/>
    <w:rsid w:val="00D95925"/>
    <w:rsid w:val="00DA2290"/>
    <w:rsid w:val="00DE7910"/>
    <w:rsid w:val="00E007EA"/>
    <w:rsid w:val="00E23CD2"/>
    <w:rsid w:val="00E26E3E"/>
    <w:rsid w:val="00E334BF"/>
    <w:rsid w:val="00E36AE8"/>
    <w:rsid w:val="00E41E2E"/>
    <w:rsid w:val="00E54DE3"/>
    <w:rsid w:val="00E62812"/>
    <w:rsid w:val="00E63009"/>
    <w:rsid w:val="00E762FA"/>
    <w:rsid w:val="00E86C92"/>
    <w:rsid w:val="00E86FC5"/>
    <w:rsid w:val="00E9406B"/>
    <w:rsid w:val="00E94711"/>
    <w:rsid w:val="00E97FB2"/>
    <w:rsid w:val="00EB3981"/>
    <w:rsid w:val="00EC2687"/>
    <w:rsid w:val="00EF51D4"/>
    <w:rsid w:val="00F100A5"/>
    <w:rsid w:val="00F1633C"/>
    <w:rsid w:val="00F17D26"/>
    <w:rsid w:val="00F33A4F"/>
    <w:rsid w:val="00F52678"/>
    <w:rsid w:val="00F53DA8"/>
    <w:rsid w:val="00F77F4D"/>
    <w:rsid w:val="00F85460"/>
    <w:rsid w:val="00F91ECE"/>
    <w:rsid w:val="00FA76D5"/>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rstudio.cloud/learn/primers/6.2" TargetMode="External"/><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0</Pages>
  <Words>1767</Words>
  <Characters>9013</Characters>
  <Application>Microsoft Office Word</Application>
  <DocSecurity>0</DocSecurity>
  <Lines>265</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Wu, Michelle</cp:lastModifiedBy>
  <cp:revision>12</cp:revision>
  <dcterms:created xsi:type="dcterms:W3CDTF">2024-01-20T22:24:00Z</dcterms:created>
  <dcterms:modified xsi:type="dcterms:W3CDTF">2024-01-21T21:47:00Z</dcterms:modified>
</cp:coreProperties>
</file>